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11385F29" w:rsidR="000C49FD" w:rsidRPr="001D1F70" w:rsidRDefault="001D1F70" w:rsidP="00E31880">
      <w:pPr>
        <w:jc w:val="center"/>
        <w:rPr>
          <w:b/>
          <w:bCs/>
          <w:sz w:val="32"/>
          <w:szCs w:val="32"/>
        </w:rPr>
      </w:pPr>
      <w:r w:rsidRPr="001D1F70">
        <w:rPr>
          <w:b/>
          <w:bCs/>
          <w:sz w:val="32"/>
          <w:szCs w:val="32"/>
        </w:rPr>
        <w:t>(</w:t>
      </w:r>
      <w:r w:rsidR="0035532F">
        <w:rPr>
          <w:b/>
          <w:bCs/>
          <w:sz w:val="32"/>
          <w:szCs w:val="32"/>
        </w:rPr>
        <w:t>Mississippi</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1ED573C" w:rsidR="00C543C7" w:rsidRDefault="0035532F" w:rsidP="00E31880">
            <w:pPr>
              <w:rPr>
                <w:sz w:val="22"/>
                <w:szCs w:val="22"/>
              </w:rPr>
            </w:pPr>
            <w:r>
              <w:rPr>
                <w:sz w:val="22"/>
                <w:szCs w:val="22"/>
              </w:rPr>
              <w:t>Mississippi</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49A646" w14:textId="77777777" w:rsidR="007E73F7" w:rsidRDefault="007E7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34679CC" w:rsidR="004F70A3" w:rsidRPr="007E73F7" w:rsidRDefault="004F70A3" w:rsidP="007E73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8934AD" w14:textId="77777777" w:rsidR="007E73F7" w:rsidRDefault="007E73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C3B04" w14:textId="77777777" w:rsidR="007E73F7" w:rsidRDefault="007E73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1EB06C6" w:rsidR="004F70A3" w:rsidRPr="007E73F7" w:rsidRDefault="004F70A3" w:rsidP="007E73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2210A" w14:textId="77777777" w:rsidR="007E73F7" w:rsidRDefault="007E73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70791359">
    <w:abstractNumId w:val="2"/>
  </w:num>
  <w:num w:numId="2" w16cid:durableId="1865745491">
    <w:abstractNumId w:val="1"/>
  </w:num>
  <w:num w:numId="3" w16cid:durableId="1941139500">
    <w:abstractNumId w:val="0"/>
  </w:num>
  <w:num w:numId="4" w16cid:durableId="4252762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5532F"/>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E73F7"/>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8</Words>
  <Characters>15439</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1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